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黑体" w:hAnsi="黑体" w:eastAsia="黑体"/>
        </w:rPr>
      </w:pPr>
      <w:bookmarkStart w:id="0" w:name="_GoBack"/>
      <w:bookmarkEnd w:id="0"/>
      <w:r>
        <w:rPr>
          <w:rFonts w:hint="eastAsia" w:ascii="黑体" w:hAnsi="黑体" w:eastAsia="黑体"/>
        </w:rPr>
        <w:t>附件3</w:t>
      </w:r>
    </w:p>
    <w:p>
      <w:pPr>
        <w:jc w:val="center"/>
        <w:rPr>
          <w:rFonts w:ascii="方正小标宋简体" w:eastAsia="方正小标宋简体"/>
          <w:sz w:val="44"/>
          <w:szCs w:val="44"/>
        </w:rPr>
      </w:pPr>
      <w:r>
        <w:rPr>
          <w:rFonts w:hint="eastAsia" w:ascii="方正小标宋简体" w:eastAsia="方正小标宋简体"/>
          <w:sz w:val="44"/>
          <w:szCs w:val="44"/>
        </w:rPr>
        <w:t>“建行杯”四川省国际大学生创新大赛（2023）</w:t>
      </w:r>
    </w:p>
    <w:p>
      <w:pPr>
        <w:jc w:val="center"/>
      </w:pPr>
      <w:r>
        <w:rPr>
          <w:rFonts w:hint="eastAsia" w:ascii="方正小标宋简体" w:eastAsia="方正小标宋简体"/>
          <w:sz w:val="44"/>
          <w:szCs w:val="44"/>
        </w:rPr>
        <w:t>职教赛道获奖名单</w:t>
      </w:r>
    </w:p>
    <w:tbl>
      <w:tblPr>
        <w:tblStyle w:val="5"/>
        <w:tblW w:w="15172" w:type="dxa"/>
        <w:tblInd w:w="-125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1"/>
        <w:gridCol w:w="2557"/>
        <w:gridCol w:w="991"/>
        <w:gridCol w:w="5102"/>
        <w:gridCol w:w="1849"/>
        <w:gridCol w:w="839"/>
        <w:gridCol w:w="716"/>
        <w:gridCol w:w="999"/>
        <w:gridCol w:w="14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  <w:tblHeader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  <w:t>序号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  <w:t>项目名称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  <w:t>负责人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  <w:t>项目成员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  <w:t>指导老师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  <w:t>奖</w:t>
            </w:r>
            <w:r>
              <w:rPr>
                <w:rFonts w:hint="eastAsia"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  <w:t>项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  <w:t>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  <w:t>组别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b/>
                <w:color w:val="000000"/>
                <w:kern w:val="0"/>
                <w:sz w:val="18"/>
                <w:szCs w:val="18"/>
              </w:rPr>
              <w:t>学校名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巨能收——垃圾分类回收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余智明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宗桂,王俊,蒲莹莹,郑帅林,张立弛,龚余兵,谢茂欣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善平,贺银瓶,文强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航空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人工智能筑牢森林防火墙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文华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文华,种亚明,薛永冲,罗茂映,丁海峰,唐悦洋,魏洹,向逸非,赵彬丞,余俊康,张诗翊,曹亚敏,张俊杰,张煜,廖洋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强,刘明鑫,王思源,魏春晓,虞剑英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航空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艺由新生——电子装备装配工艺智能决策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林海源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朱家智,周杨,罗平,郝坤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苏欣,王青春,胡登洲,陈佳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航空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捕风捉沙——高效多功能草方格种植机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简啟智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强,徐苗,余智明,霞傲宇,龚余兵,刘益成,刘泽宇,胡珈铭,许忠华,曾伍拿,刘卫,梁国权,吴东皓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君,高新红,孙烨辉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航空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横扫千均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怀兵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佳欣,吴佳陈,李青青,徐若婷,杨童,刘洋,钟旭苓,邹富成,蔡雨雨,向均灵,成铭江,夏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静,王锐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孙行者——无人车通用长续航底盘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邹富成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林梦瑶,胡嘉粤,王颖,吴荣洁,李金蔚,徐鑫隆,黄成,罗怀兵,成铭江,唐德文,蒋菲菲,邱宇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宇佳,王锐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CMC——无穿戴动作捕捉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姜海明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雷,黄秀珍,邱慧玲,黄成,练培育,李德益,李红玉,饶静,王菲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应松,杨敏,杜文婷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一“检”没——多功能零部件及成品视觉检测中的火眼金睛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希麒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唐德文,夏佳,黄佳欣,王星,刘美灵,邓文媛,王子珊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应松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华鹰亮羽——广域式两栖巡检无人机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舒玉坤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向省城,于栋文,王晓慧,袁夕阳,杨悦,周秀铃,杨奥星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思寻,任竹梅,敬凯雁,杨烨,张科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酒尔久知松茸酒——现代健康养生酒工艺创新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唐德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星,王秋月,夏佳,何浪,秦双,王敦焱,邹富成,赵若伶,黄佳欣,赵子涵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应松,樊福利,周秀娟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安心如意——做女性月月舒心的守护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子珊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邓文媛,李坤,周小入,刘雷,叶帆,姜海明,邓爽,成铭江,刘畅,胡永康,朱芸仪,夏源,吉天意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应松,唐欢枫,姜胜玥,陶安慧,邹敦华,唐勇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逆行者——隔热材料助力祖国消防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铭江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若伶,邓爽,杨超,张钰颖,范宇,赵小叶,王子珊,邹富成,罗怀兵,唐德文,叶帆,金文涛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应松,崔梅燕,袁鹭,王菱,姜胜玥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繁星科技——新型智能辅助射击设备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叶帆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袁星欣,姜海明,王西,金文涛,张坤,黄铭晖,张希麒,王子珊,龚俊行,成铭江,何媛媛,吉天意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汪小名,杨敏,王菱,崔梅燕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英诺威——畅销海内外的视觉检测设备制造商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连明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何长康,邓文媛,张希麒,陆启英,何晶晶,赵子涵,王菲,王子珊,王西,吉天意,叶帆,刘雷,廖浩杰,李金龙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应松,张丽娟,张丹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飞鸽传讯——应急通信轻量化集成方案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邹方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东阳,杜佳奕,伍瑞雪,谭祥,古祯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马晓强,祝源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净土——首创三靶向矿山土壤同位修复剂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余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文俊,杨艺,林曾华,魏江东,刘慧玲,左妍,卢宇航,陈柯瑾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陶庆东,兰浠鸣,罗丹霞,勾越,李攀,吴洪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绵阳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叶创先锋——基于叶片型面六轴数控磨削关键装置研究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严永丹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肖雅丹,张煜奇,周鹏,陶梓宸,曾铭浩,李子怡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林建,王竞,袁秀坤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扫“千军”，慧“眼”识物——高精密激光三维扫描及建模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严富东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贵元,徐代雄,王祥宇,罗菁,陈娇,徐梓程,黄静怡,陈静松,胡文鑫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郭欣,雷刚,胡明华,秦敏,任彦仰,高琦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机妙算——丘区插秧机自动作业控制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冯浒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林铉博,李武洲,欧阳欣然,吴乐佳,张玉龙,李馨语,李伟,李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珊,张果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农业科技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碳索科技——高铁受电弓碳滑板的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谢佳熠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龙凤玲,白宇晨,张雯文,虞明茜,胡琳,周绪容,邓俊平,张馨月,黎彬,周向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龚勇,崔瑾,罗利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泸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火神安——火炸药智能分药系统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叶清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胡高强,曾悦,张文剑,谢怡雯,桂永鑫,徐瑜霜,雷沁桦,张健,李成林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钰琪,夏培惠,周丽娜,宋良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泸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视静呈——多元融合近红外静脉双路成像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璐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锐,张磊,谭文怡,陈雨,邢锐,郑卜凡,郑林坤,温胡可,王德海,程艳,蒋冉,郑鑫,廖川雄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芮志聪,邱富军,刘博文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泸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真“柴”实“料”新型柴油发动机——双碳政策的践行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文英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潘亭,易天友,罗莉,苏云杰,张毅,宋子云,朱贤军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段旭东,袁印,徐磊,杨舒淇,蒋状,李林洋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果萃——天然水果花青素原浆产品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佳佳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冷开元,朱灿,雷群莉,廖茜渝,张李岭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富东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乐山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医心相注——自离式一次性无菌注射器开辟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露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殷世杭,马祥燕,胡宇航,胡洋,李小慧,李世忠,张曦月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胡月刚,龚应育,朱文华,李燕,吕波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雅安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华睿数据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礼松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袁启航,何胜珂,宋淑怡,邓仁聪,杨艺芝,黎煌钶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雷莹,邓先春,向羚玮,杨敏,徐建群,罗子畅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华新现代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新创毅——建筑工程数字化新锐力量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林卢毅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兰文美慧,张正川,陈柳衡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舒盼,张蓉,许馨月,龚长兰,张鸿翔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长江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Emax——I“衣”触即发——微电流脉冲训练装备的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义婷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朱林桃,王菲,张敏,王薪,高福琳,张刚,李泽浩,官天华,蔡潇逸,肖旭,杨浩跃,明杨,王雨瀚,周冀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扬静,张晓璐,江燎,黄昌平,王锐,李琴,楚振国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卫生康复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臻致——超亿级手机循环经济践行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民友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波,王秋月,秦明珍,符春英,汪亚磊,陈荣华,何鑫禹,宋世红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陶沙沙,苟畅,薛兰,丁天霞,张锦惠,何娟,杨忠,余东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丝纳久稳——行星滚柱丝杠稳定传动的守护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高向荣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朱俊芳,吕玟,彭彦方,李浩楠,苏泓力,熊超,李治涛,张嘉玲,张玉辉,杨佳琪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房妤,徐劲飞,江辉,陈佳,王燕,张明月,孙庆,杨强,赵宸锋,张弦,吉超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3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自然而染——草木染技艺传创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沈锦安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萍平,杨莲,陆叶明君,蒋钰如,薛晨雨倩,王寓,蒋冰彤,杨昕雨,肖海洋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娅,谭林,蔡育,刁家志,刘科,宋雅路,孙艳,胡雪梅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纺织高等专科学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3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隐者——服务场景产业背后的区块链技术工具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蒲汪庆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杰升,王园,王语嫣,代江涛,杨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边川针,任杏媛,倪兴平,鲜金宏,刁家志,周雪明,刘科,段佩吟,卢若薇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纺织高等专科学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3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优摘——科技化精准采茶革新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蔡雨雨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袁艺,周恺岑,向均灵,王娟,孙兴宇,肖睿,尹祖权,王佳怡,熊文杰,吴浩诚,苏忠祥,李青青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汪小名,林永宏,肖冠南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3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享背心——老年人健康安全的守护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吉天意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邓文媛,王西,何长康,王子珊,刘美灵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谭慧玥,罗小彤,郭华,庞加菊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3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精准基因编辑“艾”——国内领先的艾草基因育种供应商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钰福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芯,胡荣桂,陈玉,王旻灏,陈廷扬,梁加玮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怡,郭毅,高剑飞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水利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3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净“面”之源 美丽乡村——转动式太阳能曝气模块化湿地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思衡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曾鑫月,郭阳,郭羽佳,钟佳欣,黄海洋,高威,罗锦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纪丁愈,贺涛,陈思瑶,范露,唐国品,王青,张帅,陈睿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水利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3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巡——水域清洁无人船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毛艳荣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俊杰,何金涛,成铭涵,童光炜,邓佳浩,黄河,林馨宇,彭鑫,毛艳荣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娟,谭鹤毅,黎明,苟国旗,唐峻峰,李和霖,刘姝,张海波,张伟轶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南充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3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芯支坦途——桥梁支座安全守护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邵友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彩霞,王江洪,龙艺荥,刘琴,廖海军,夏祥超,康礼银,丁利峰,胡玉萌,余虹璃,禹恒豪,王海洋,张秋宇,周子墨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康恩铨,杨柳,刘涛,潘康,姚锡伟,许翊,徐望,陈虹羽,刘高,李隽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内江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3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汉墨书画夏布——开启书画载体新篇章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朱迎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娅,张晓双,陈冰,刁凤芝,邢君铭,张晓燕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胡小松,陈雪,郭常山,陈俞宗,孙冲,韩清波,苏燕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内江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4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基于物联网的安全生产巡防机器人——为“中国智能制造2035”保驾护航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婷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屈炳润,党宗聃,陈航琪,师语嘉,帖宏毅,赵轩,陈娇,刘浩林,王鑫,杜睿锋,郑飞,刘萍锋,陶新,许万鑫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敏,宋睿,刘建国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航天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4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光伏之星——户外0网0电无线光伏监控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开铃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雨馨,张子谦,金川东,张诗雨,任鑫,廖诗琪,刘仕银,马聪聪,宋永胜,王双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祝源,吴辰希,刘成全,马晓强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4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田间卫士——物联网技术害虫终结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石万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甘叙峰,秦兰雅,张悦薪,周文豪,蒲雨洋,侯倩倩,杨蓉雨,陈巧莹,刘胜男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辰希,祝源,刘成全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4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菌丝绿航——新型环保包装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任鑫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宋永胜,刘仕银,马聪聪,廖诗琪,金川东,王双,杨开铃,张雨馨,张子谦,张诗雨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祝源,吴辰希,罗雁君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4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微光——智能导盲眼镜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潘春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国栋,牟学玉,朱洪毅,易蕊馨,任仲贤,陈奕璇,黎中源,肖雯,彭薪,黄俊男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尹超,吴倩,任勉,马维敏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4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乐养——动作捕捉技术助力康复评估先行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徐艳群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寒,刘贝贝,王心妍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辰希,祝源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4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滤检卫士——垃圾渗滤液巡检监测一体机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涵一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许珊珊,许望,谭祥,金川东,李湘,文媛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祝源,马晓强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4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安纳环保漆——环保涂料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鑫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喻华,刘霞,邵晓阳,高源,何杨询,任鑫堰,陈佳佳,王喜,王浩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钰,罗威,肖纷,贺巍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4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早强先锋——助力装配式构件提产、增效、节碳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茂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贇,彭大凤,邓霜霜,章怀鑫,邓天宇,苏殷熙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勇,陈飞屹,王启强,贾陆军,乔欢欢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绵阳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4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城轨——基于云平台的城市轨道交通检测数据的践行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元婧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姜清平,陈垫,胡文鑫,邓艳玲,谭奇清,赵勤跃,张梦峰,李悦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遆佳,巫群珍,唐国强,王晨蔚,邓洪娟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交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轨行者——轨道接触网便携式巡检设备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石锐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岳功讯,解文慧,黄梦瑶,杨雅茹,曹灵学,张静,冉海进,林静文,王凤华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宝鹏,李乾,张擎,李嘉楠,唐杰,谭莉,王晓燕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交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5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防火利剑——基于动态监测可燃物载量的森林火灾预测预警方案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曦阳,李志豪,刘创,李利欢,张有诚,刘杰,周梦欣,李佳豪,刘蒋,刘元婧,姜清平,邓艳玲,李悦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遆佳,郭旭峰,邓洪娟,唐俊涛,王晨蔚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交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5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速应致通——高速公路基于AI视觉数据分析及事故判罚的先行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曹林波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阳,张富文,付静怡,张寒露,刁明池,白冬羽,施子玉,贾静雯,袁诗玥,王思懿,倪昕苗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晨蔚,郭君忻,徐艳姝,徐澜,邓洪娟,刘玺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交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5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溪源哨兵——泥石流预警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文玲燕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严维森,马钰颖,冉伟,蔡欣蓉,邹佳,牟世锌,王歆睿,宋茂林,王宇烽,胡天凤,马涛,马永涛,甘功政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琦,刘淑萍,祝青芳,蒋亚风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商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5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绘“境”——开拓手绘文创新境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展骞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范邹易,邓钰靖,邓晓庆,杨颜菲,岳金玲,郎帅,蒲峻杰,朱雅卓,郑梦琦,徐彭丹,户琴,冯丽苹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谢建华,邓斌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5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慧诊百障——新能源汽车智能故障诊断一体化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子怡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马珺洋,兰陈道雪,李张平,石应宏,陶梓宸,马浩,唐立龙,曹聪,雷志平,江瑞怡,徐文闯,黄春凤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覃子涵,王竞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5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极天爬地，基建狂模——智能爬模控制软件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义翔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涛,董文婧,邹祖鹏,陈佳玉,王义凯,田浩,周杰,付明杰,陈钰佳,何凡,达航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施芸,盛磊,韩凌峰,胡明华,雷刚,高琦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5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以柔克刚”——柔性恒力控制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可轩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陶丽彬,袁雨,曾梓松,章亚若,徐欢,罗超,蒋恒,吴承豪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施芸,郭欣,高琦,陈亮,秦敏,胡明华,雷刚,牟成海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5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晶创科技——晶种法脱硫废水零排放技术开拓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何吴优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何鸿菓,许靖宗,欧阳兴,谢柠遥,华孔颖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林建,杨莉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5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数孪工匠——智能建造开拓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田绍洋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乔诚杰,吴岱蔚,杜冰冰,赖月,赵静,李豪杰,张国亮,杨超,刘钰楸,范宇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袁鹭,刘鉴秾,侯兰,刘姝,王宇宏,郝佳宁,艾磊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建筑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建筑医院——维护建筑最佳状态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何荣旭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宋尚徽,马宇,梁仁鹏,付宇冉,彭思宇,杨凡,吴承祥,罗徐,方运康,段扬,谭香凝,CHEEMA, sher Ali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颜子博,王姣姣,杨敖霜,黄滔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建筑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木香益巴山——木香无性繁殖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绪瑞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雷定钗,夏雪燕,吕伟峰,熊涛,张康,肖羽童,何贵川,喻乐容,李金刚,周洋,姜涛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柏涛,刘桐,敬小莉,王拯纲,张坤,任丹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达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猪试顺利——生猪传染病快速检测试剂盒的先行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倪大钊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胡材伟,裴义博,罗龙圣,唐雨馨,吴文雨,彭裕杰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勤,李立宏,李祥,张坤,王可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达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栉松沐露——全球领先育苗技术 打造菌根共生体系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元梅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倩,钱又铭,申兵,周彤,邱雅莉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瑾,何斌,彭举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农业科技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采茶革命——新能源独芽智能采摘机器人的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杨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天宸,杨威,罗烊,陈自强,杨昕,杨彬,刘茂林,唐英杰,邓桢金,钟雯敏,杨新宇,宁书星,杨新茂,李宁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代云中,刘铭煊,陈勇吏,唐浩,杨艺华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宜宾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精准数据——人工智能步态数据集服务商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梁俊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唐永杰,简学坤,张玉洁,刘成柱,李成辛,陈麒园,何家宇,王艺霏,刘森源,林彦均,刘勇强,顾城宇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斯佳,张娅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宜宾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慧眼天成——基于毫米波雷达的多路况照明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卜凡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程艳,廖川雄,王允辰星,李健,王德海,石如景,李璐,郑林坤,赵锐,温胡可,蒋冉,郑鑫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勇,印茂伟,郑忠标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泸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蕈酿生物——白酒酿造新一代“多样微生物共生发酵”技术的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邓应丹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曾悦,谢怡雯,宋治平,许美,刘晓茹,汪晓莉,叶清,张玉,汪美欣,蔡宏立,贺铭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徐月梅,夏培惠,黄勇,王西琼,张志炜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泸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燃梦航天——国内航天点火器智能生产设备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曾悦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谢怡雯,叶清,游冰,刘鑫,陈佳欣,金爱贞,胡高强,李成林,何荣城,刘鑫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钰琪,周丽娜,夏培惠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泸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驾护航——基于跨传感多模态数据融合的驾驶辅助方案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温胡可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冉,郑鑫,于洋,吴粒蓉,罗鸿鑫,毛希宁,李璐,郑卜凡,郑林坤,赵锐,廖川雄,程艳,王德海,青澄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超,丁瑞赞,丁可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泸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侦探家1号——为管道安全保驾护航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贵川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徐佳佳,张希平,张李岭,徐博文,冯星海,尹春焱,李佳怡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魏莉鸿,周虎,陈强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乐山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雷芸科技——助力新能源客车产业发展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希平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向永懿,袁一博,谢晶晶,代喻盈,郭镡锴,冯科维,许国发,吴先洪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魏莉鸿,周虎,问思童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乐山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管“到”无忧——房屋反水危害终结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向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萌萌,陈玉梅,汪三通,方代平,张志学,陈德慧,张艺耀,姜继鑫,李世忠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胡月刚,张恒,唐翠微,张生,王俊海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雅安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茶蕴——无糖黑茶复合饮料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卿成琦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嗣,马钰婷,罗琳,何缘,胡宇航,张志学,蒋程程,罗源炜,张琪,宁成美,殷世杭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恒,胡月刚,程果,刘永恩,杨青青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雅安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财智汇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郭宇杭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冯洁,韦志涵,刘霞,杨欣怡,杨琴琴,吴思雨,范燕妮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侯晓华,李虹,陈耿宣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财经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水面守护者”——水上智能救生机器人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肖珺译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寇曦,苏江林,包银,王玉林,毛国炜,夏菘涛,李双江,陈治宇,陈睿涵,陈思妮,曹文智,卢思倚,刘雪琴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茂元,冉铖,姚勇,闵友梅,孟丽,李力,李琳梅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城市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hand in hand 中国彝——非遗产品助力彝带彝路发展新范式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汪雨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朱俊豪,王恒曦,王思程,彭诗雨,李若兰,吉力老则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睿佳,李晨晨,胡晓曦,袁本鸿,曹克闯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城市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蜂巢守护神——破译养蜂智慧密码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程强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奕馨,张梦旭,严三朋,冯宇航,毛粤川,李亿,李宣奇,熊孟,李海威,刘柠锐,杨燕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许馨月,刘婷,辛光,王继刚,周生斌,罗玮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长江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7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退役不退志  军式家政重塑行业新标准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邓明冬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万政,黄松明,李文誉,饶露旭,陈彦伶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全鸿雁,段溢,黄思思,张紫薇,周燕青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长江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7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慧改造·安心居家——打造“一站式”智慧居家适老化改造服务中心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尤海艳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毛灿,全欧,张婷婷,刘俊然,周全明,张婉琪,李文誉,赵紫龙,郑杰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思思,段溢,张蓉,金洪,戴莉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长江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8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IntelligentSprite灵“膝”智护——开创智能运动护膝新时代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泽浩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明杨,肖旭,张刚,杨闽,官天华,杨浩跃,朱林桃,周义婷,邹浩东,马万鹏,陈科明,张敏,王薪,王菲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江燎,周扬静,张晓璐,陈余梅,刘明洋,王佳佳,刘亚梅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卫生康复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8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8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PANDA攀达星人——有氧攀爬器械的领跑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官天华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刚,肖旭,明杨,杨浩跃,李泽浩,周义婷,王菲,朱林桃,张敏,王薪,李吉祥,李先焱,杨闽,马万鹏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晓璐,江燎,周扬静,马泽刚,苏菲,张鑫,黄春花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卫生康复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86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8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UME“瑜”你相遇——你的专属瑜伽教练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敏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薪,张刚,肖旭,明杨,朱林桃,周义婷,李泽浩,杨浩跃,王菲,官天华,颜浩语,周冀,陈皓扬,周芹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锐,江燎,周扬静,王睿锋,吴正兴,王娟,秦志刚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卫生康复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82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8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鲜测宝——生鲜食物的安全卫士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徐培钧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文杰,刘玉兰,熊鑫,周瑜,李坤,李佳,彭孝青,陈银宏,杨汉森,李长松,邓显祺,黄红俊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林宇,陈海旭,曾连林,尹素素,郑婉婷,刘孝桢,蒲建萍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卫生康复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8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以爱之名”——基于CMCS提取物质MKC赋能母婴功效产品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徐得梦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胡洪玉,刘嘉怡,袁聆双,黄溪,何璇,刘馨蔓,杨婷,兰晰,杜金其,廖倩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景,赵敬予,阎凌翔,谢孝红,姚永萍,敬仁芝,李梦晓,朱益梅,何阿优,李彤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护理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8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精裁科技——全国首创一种同质化肌内效贴裁剪装置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天琪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胡洪玉,张锐杰,刘嘉怡,陈彬杰,余嘉琦,曹耘夕,敬淦潼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雨阳,赵敬予,谢孝红,李梦晓,薛建良,敬仁芝,黄彬洋,唐翠,夏露,杨颖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护理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8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护气使者——国产高端燃气检测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毅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国林,王荔,谢柯枫,席凤林,郭静思,聂万琴,丁靖松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谯建春,罗阳雪,韩勇,丁天霞,刘宇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8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胎然者——基于机器视觉技术汽车轮胎全域检测仪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高意智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荣华,王秋月,米瑶,陈银桥,秦明珍,许芊,杨小才,刘波,赵嘉兴,宋世红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曾建,姜雪茹,熊庆,梁钱华,苟畅,陶沙沙,杨忠,余小龙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8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伊甸园——基于智能识别技术的多场景高效 无害的驱虫驱鸟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卢明江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秦雪儿,何佳莲,李冬慧,秦明珍,王健,周文宇,罗鑫鑫,段锦豪,陶红良,何清华,邓程莉,贺卿,江淑莲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欣,严伦达,刘新艳,安莉莉,陈涛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8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荷鲁斯——货车收费停车管理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贺加贝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薛承恺,何俊宇,杨雨,张丹,陈毅,谢柯枫,王荔,龙凤,吉克子良,周琴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阳雪,谯建春,徐嵩松,刘祖阳,薛博灿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9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显而易检中国首创螺纹检具开拓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浩楠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苏泓力,吕玟,高向荣,李治涛,彭彦方,朱俊芳,张玉辉,杨佳琪,熊超,全非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房妤,席盈,徐紫薇,胡俊,牟晶,罗娟,刘毅,袁野,姚敏,张弦,牟浩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9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红心创匠——可装配式便携通用真空吸盘的开创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冯文强,肖鑫,张海燕,舒云宇,陶樱,吴娇,陈秋龙,董兴炎,徐启航,梁持,李治涛,张嘉玲,蒋源博,高雨芹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袁宇新,席盈,江辉,徐劲飞,田丰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9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新一代无管道壁挂式空气净化新风机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丽雯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影,赵伟翔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杰,罗华,黄伟,龙毓,刘海军,代强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9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光耀”——光伏板阵列清洗护理机器人探索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阿呷拉哈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叶中亿,刘珍彦,周盛乾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杰,罗华,江艳华,郑晓莉,秦都,徐德蓉,常思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9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锐龙爪——一种安全高效的圆形管道专用抓具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超贤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安俊宇,郑尚金,唐坤洋,熊平,朱豪,张金麟,罗雨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丹,邓娟,赵军,董铮,侯绍伟,张建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9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永动科技——新能源汽车退役动力电池检测前沿变革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韩进全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邓萍,童项,尹滋润,朱玉博,袁义,龚宜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龙永杰,全敏,徐劲飞,武晓斌,王子亦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9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检往修来”——地铁隧道渗漏病害“巡检+修复”一体化装备开拓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何珮嘉,苏越,谭海昕,黄涛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杰,段昌东,陈志欣,罗华,袁宇新,江艳华,田志勇,董帅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9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万爪柔性固定器——专注于零部件装夹系统的专精特新小巨人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舒云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陶樱,吴娇,陈秋龙,董兴炎,徐启航,李潇,冯文强,肖鑫,张海燕,何茜茜,袁骏飞,吴雷,林正聪,梁持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袁宇新,杜鸥,徐劲飞,江辉,李杰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9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工程机械顶升小巨人——国内首创双模块集成化安全通用顶升工具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小函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林超,赵莹,刘淇,程俊儒,杨磊,吴东进,张洋,罗威迪,何彬,赵彤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丹,邓娟,章露,张建,张瑛,张露瑶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9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机”智护航——电机智能预测维护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向立强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冉玉强,王朕,罗梦飞,蒲丽,何永豪,杨洪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天祥,刘海军,徐德蓉,周皇卫,陈志欣,秦都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国芯护航——智慧铁道继电器R－linker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新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唐银强,尧李强,张泽,谢昌海,彭圆,张伟杰,张文豪,袁仁鑫,文学,廖彬彬,吴惠薇,张祉键,宋庭葵,梁恒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旭,朱俐,傅永华,李楠楠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银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铁道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0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纺”护万家——户外正能量，装备新时尚，您的野外守护专家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余苗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游思语,何璟欣,安磊,邓芸川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葛俊伟,李颖,耿亮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纺织高等专科学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0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记忆由“身”，智调“云”温——温控式记忆合金复合面料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玲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唐晓艳,马洪梅,张煊坪,王瑶,李燕,吴柯鋆,李双君,段江,陈艾霞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孙艳,耿亮,罗娅,李颖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纺织高等专科学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0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慧种植管家——现代农业智能化管理与解决方案先锋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靖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蕊,邹鑫,周洋,廖明君,任中利,董峪杠,元方圆,杨佳佳,蒋佳骏,王敬哲,施进林,李帅翼,蒲宇凡,曾宇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兴俊,杨晶焮,董宇亮,杜学梁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航空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0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小“材”大用，快稳领跑——新一代多轴主动倾斜高速3D打印机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冉茂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正平,刘建飞,康林,黎峻,王世强,靳正宇,黄红玉,王莹,耿梦晨,黄智正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于蓓莉,杨洁,门正兴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航空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0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万象成测——气象智能观测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韩琳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吕国锋,李玲秀,邓春欣,谢天乐,胡靖文,叶子涵,方嫣然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远,蒋洁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航空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0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庖丁解蛙——全自动牛蛙宰杀机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余智明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徐苗,罗强,霞傲宇,刘益成,许忠华,刘泽宇,胡珈铭,曾伍拿,龚余兵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高新红,王君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航空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电力高跷——一种新型智能化、高安全性的高压开关柜检修专用辅助升降装置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何甜甜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中,石雨,代小强,谢锦越,徐仕纪,周瑞珩,黄英杰,庞家豪,阿合有则,王旭楠,李俊,袁立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胡清灵,姜聿涵,欧阳仁乐,陈杰,郑和平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电力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掌喵云链——助力初创企业腾飞为之源链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谭海洋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涛,王俊华,何茂生,廖万能,李瀚文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应松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0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有锂有据——锂电池的守护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西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吉天意,叶帆,姜海明,汪海利,漆珈妤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烨,张兴荣,郭华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纳信云桥——国产化信创办公管家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邱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邹富成,魏麟,金熙,蒋菲菲,周俊希,毕文静,高尤良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安宁,郑应松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绿色驰骋——汽车尾气废热发电装置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浩诚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向均灵,肖睿,熊文杰,徐仕伟,黄小龙,胡浩泉,肖萍,郭利群,刘芮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梁桃华,谢菁,于晓波,史卫梅,郑应松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兵团的棉和果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阿依胡兰·努尔哈那特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云莎,徐家保,龙玺彬,迪里努尔·艾合买提,吾热勒古丽·马那提,王晓曦,曾天磊,赵嘉瑞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婷婷,许孟斯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河流卫士——水质检测装置与报警装置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向均灵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浩诚,郭利群,熊文杰,张熙臣,石家坤,丁江,徐双凤,蔡雨雨,孙彬,黄佳欣,胡浩泉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梁桃华,谢菁,纪丁愈,郑应松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青山绿水境善净美——页岩气废弃物无害化资源化处理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贺江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邓肇鑫,邹刚杰,李冠男,张稀,陈淳木子,张顺,周姬源,吴霖,何汶林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计涛,李简,李克嵘,唐德兵,叶永霞,何洁,龙齐,王家艳,何静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化工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梦三天工作室——数字产品开发协同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赖添成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亮,邱雯,宋芯颖,韩福兰,刘袁新,曾露,吴虹燕,邹俊杰,余欣隆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平昕,肖凯琳,凌榛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化工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1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云展店小二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闫赵富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炼朋,蒲荣,曹俊杰,伍仟,鲜雨菲,胡春莉,黄小波,郭小琼,舒铃清,曾露,吴卿华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陈莉,肖华亮,苏娟,苏坤,王波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化工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寓建直流—超低能耗建筑改造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梓榕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雪,阳成芹,刘思圯,雷朝旭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林,郭春,蒋朝英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化工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绿色茶“饲”——无抗时代的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邹雨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殷双凤,李光栗,陈婷,吴佳骏,刘虹君,黄城,黄靖淘,谢家毅,周青蓉,王柯心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艳,潘昱婷,李军,陈林会,周红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水利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AI精准节水机器人——稻田节水高产智能灌溉解决方案供应商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飞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昱灏,曾健萍,陈廷扬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怡,郭毅,高剑飞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水利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2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以桑护粮——新型饲用桑开发与利用的先驱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谢魏旭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唐萌萌,吴洋,邓怡玲,易建军,雷珊珊,李文丽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岳双明,何宗亮,王寒,许辉,杜建国,刘小琬,刘浩翔,孙成亮,钱静,李宝平,邱时秀,许祯莹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水利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微炭”沃埜“粮”方—土壤治理先驱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何孟楠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沈玉佳,刘远治,税婉云,唐雅琳,杨敏,岳俊,饶泷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纪丁愈,贺涛,陈思瑶,唐国品,曾晓岑,王青,范露,刘昊炜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水利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治理农村生态，助力美丽乡村——4R领航生活污水治理及土壤改良一体化治理方案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红花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容宇,刘美君,向熙睿,杨正丽,张馨尹,李舒琴,黄冬,梁莹莹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贺涛,纪丁愈,郭毅,余彤,刘应松,曾晓岑,陈思瑶,范露,王青,刘语欢,包永青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水利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牧草养乐多——牧草青贮技术领军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凯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赖雅欣,王昶又,任佳鑫,刘霞,李睿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幽幽,杨超,谢仕玲,胡紫惠,许辉,杨宏雨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水利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猪猪保卫战——生猪福利养殖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田佳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杜永涛,严旭,毛怀焌,侯君霞,胡鑫月,王玉香,廖旭亮,张平佳,加拉尔呷,邹雨,张斯雨,苏三妹,李航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潘昱婷,张艳,杨凯力,李晓旭,王寒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水利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2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Tracker box高精度VR动作捕手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汪木钞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汪木钞,杨程友,曹昆,冯安林,刘世聪,王知宇,刘磊,帅佳玲,付梦霞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娟,谭鹤毅,黎明,苟国旗,唐峻峰,李和霖,刘姝,张海波,张伟轶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南充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安全守护者”——生物仿真搬运机器人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浩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曾宇健,冯智彬,陈柳树,张晟铭,刘正强,曾利华,张诗岍,邱俊杰,龚飞宇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赟达,曾晓兰,唐建敏,李波,李建峰,刘勇,罗丹,尹霞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内江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2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榫卯国风灯具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唐良帅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杰,袁洋洋,王蓉,张志莉,蒲彩莲,邓思薇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小翠,黄友慧,贾维强,谢鹏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内江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2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绿色水霸——双电源智慧供水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强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雨霏,郭思崯,郑伟,沈永林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代高富,唐建敏,李波,范治政,龙勇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内江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2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千载兴国——开创国内水下机器人行业新时代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彭帅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佳晖,谢金龙,向定海,朱琪,陈飞,李绿燕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玉超,卿四广,彭世能,刘章红,吴鸿涛,王琪,罗娜,刘清杰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航天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3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管无忧——自动化管道清理与排污的解决方案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佩宏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肖吉林,徐梦彤,袁永岚,黎虹杉,陈志勇,周永程,冯杰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鸿涛,彭世能,刘章红,卿四广,刘清杰,吴玉超,兰春雷,刘涛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航天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3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风驰电掣——电动自行车阻燃防爆电池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湘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川东,范小羽,张涵一,许珊珊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祝源,吴辰希,刘成全,潘虹宇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3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春里造物——一站式设计解决方案的领导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寗超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家伟,唐基杰,刘美伶,黄蓉,崔梓腾,黄钰霞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松,张谊,陈燕,张馨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3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慧建造——安全巡检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涂钟伟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马娇,付凡,吴杰,黄光耀,敬朗,阳维强,杨鑫,杨兴艺,余鹏飞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松,陈秋艳,李泮泮,张维田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3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声之形——听障人士无障碍交流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欣雨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林文杰,陈琴,康瑶,罗茜瑜,陈宇,钟莉,周珊珊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祝源,李艳红,吴辰希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3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华灯初上—专注于智慧城市下的 物联网节能路灯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国栋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牟学玉,朱洪毅,易蕊馨,陈奕璇,金川东,任仲贤,黎中源,肖雯,潘春宇,黄俊男,邓博文,马琳琳,彭薪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尹超,刘成全,方国银,马维敏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3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远璃光——新一代智能调光玻璃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邹琴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伍秋月,周悦,杨雪蕊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尹超,陈韵,邓双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3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清润有机山茶油——专做油中软黄金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钰霞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凌丽萍,马琳琳,夏雨琦,汤良富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尹超,周松,吴凯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邮电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3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农“植”引擎——智慧农业系统化革新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宋宇涛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会明,郑茗,蒋雪晶,唐荣,刘天华,曾佳鑫,魏琳洪,赵一凡,邬勋杰,张含宇,刘锐,吴杨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川,何晶晶,彭娟,赵红军,李琦,黄海涛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绵阳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3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抛砖引玉—生态透水砖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左妍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文俊,杨艺,魏江东,刘慧玲,樊忠成,陈柯瑾,马崟琁,黄俊熊,余杰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陶庆东,兰浠鸣,马维,李攀,勾越,吴洪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绵阳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4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驭空寒鹰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齐子杨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川,曾兴茂,郭庆,王杨杨,何鑫瑞,刘阳,唐家豪,李乐于,曾堃埔,冯亚洲,雍琪琳,王琦,马双,蒋畅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银奎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绵阳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4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無象家具—西南地区原创。高端定制家具设计服务企业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冬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苏朝红,张江龙,冯渝珈,泽珍,周维嘉,赵子璇,王佳,何蜻蜓,孙雨柔,赵家能,李美霖,易环宇,吴红樱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韩尧,吴哲,肖艳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绵阳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4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与“水”争“峰”——洪涝灾害智能预警先驱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徐国超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玉霜,何柬柯,林宇何,向谢枫,肖森林,秦久康,伍宁馨,赖薛宇,袁显庚,左妍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解书凯,彭娟,勾越,吴洪,向俊成,廖学军,杨茜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绵阳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4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汇清舟——多功能清污智测无人船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珉骏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伟,付承淋,彭敏,马玉素,郝丽,刘先能,沙秀美,谢嘉丽,邹雨,周星利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申慧,杨柳,赵红军,杨梦婷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绵阳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4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安全锥——移动机器人赋能高速公路安全隔离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兰彬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卢灯文,陈林,刘井洪,朱阿俊,袁梦鑫,唐利洪,廖吟霜,潘杨洋,胡建波,袁流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苏宏锋,张强,张丽霞,徐艳姝,周静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交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4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交云智通——基于交通大数据的智慧交通解决方案供应商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姜清平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元婧,邓艳玲,朱绍鹏,李悦,钟鹏,刘乐爽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遆佳,徐澜,唐国强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交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4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轨护视界——多维立体的无砟轨道检测分析家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阮鑫玥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雅茹,龙小兰,胡文杰,黄定杰,王晶,田庆祥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何林,吉巍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交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4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启道探——基于探地雷达监测技术及精准定位的道路塌陷隐患检测小车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雅茹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石锐,黄梦瑶,解文慧,王凤华,林静文,曹灵学,张静,冉海进,田庆祥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蕾帆,张擎,李嘉楠,唐杰,赵宝鹏,王晓燕,谭莉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交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4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云仓管—小型精密器件“可视化”装备管理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曾文军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费平安,刘佳,崔帅,张鹏,肖永旺,张雨寒,李鹏程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苏宏锋,唐国强,杨丽,樊晓艳,李润兰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交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4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无机固废再生混凝土技术应用项目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钟霖平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廖圆缘,詹涛,任文洋,丁建涛,余瑞杰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陈慧,霍志强,朱榆萍,杨国利,方园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交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5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未来高速——开创事故主动判别及智能疏导新时代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董晓倩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夕文,洪绍宇,彭展鸿,杜长峰,秦喻杰,谭奇清,刘杰,李志豪,刘蒋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遆佳,吴光成,唐国强,徐澜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交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5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隧道电气卫士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朱阿俊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佳芮,袁梦鑫,兰彬,唐利洪,班孝星,向彩玲,张雨寒,何林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苏宏锋,曾品佳,王朔,王述升,雷菡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交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5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问诊魔方——智慧医疗协同就诊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星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湘雨,高鑫晴,余江,冉伟,宁芝,杨亦凡,姚希宁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倪泰乐,吴勇,袁波,黄志刚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商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5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强劲中国芯——超高镍低钴三元电池正极材料领军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宇,熊萌,夏袁奇,李思雨,李馨雨,范莘茹,赵欣,付云风,王茂,周润欣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孟宪伟,曾舟,刘国标,张爱华,李艳丽,周良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5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控场大师ProMax——料场智能化管控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贵元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严富东,刘钇含,夏思宇,黄柱,陈宇航,唐周燕,肖毅,陆曼,蒋恒,杨荣,周雨,肖媛媛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胡明华,雷刚,王涛,郭欣,高琦,彭林,郑祥,韩凌峰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5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乘云破障——新能源汽车云端诊断平台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陶梓宸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张平,黄春凤,马浩,李子怡,马珺洋,曹聪,唐立龙,石应宏,雷志平,兰陈道雪,江瑞怡,徐文闯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覃子涵,王竞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5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源创科技——风光互补便携式能源开创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何奕衡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严永丹,肖雅丹,周谋,李双宏,顾海东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莉,袁秀坤,杨林建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5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极速充——充电桩运维服务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曹陈嘉欣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仁君,艾凌峰,邓锦林,余祥君,李静杰,唐俊,李韬,向善超,钟万里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淑香,张丹,王竞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5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淡蓝之舟——基于LT-MED的新型船载海水淡化装置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谌豪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范国龙,詹媛英,张莉,周欣格,范文杰,周王刚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晶,袁秀坤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5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锋沃科睿——高精度数控刀具磨床研究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永林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严永丹,罗雨婷,姜乐乐,罗彬,谢翔宇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徐化文,杨莉,杨林建,袁秀坤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6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可换硬质合金型线刀片精铣刀供应商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文炼鑫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伍小艳,周志超,许辰桢,王钧弘,曾铭浩,兰天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林建,王竞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6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鬼斧神工切槽刀，服务机床刚性强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兰天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文炼鑫,孙楠楠,王昆东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严容辉,冷真龙,徐中胜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工程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6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紧密相连”——一种应用于道路修补与装配式建筑节点连接的新材料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柯凯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增鹏,李乐,胡玉佳,张池辉,任莉琴,王攀,郑筏,姚政漆,邓毅,黄星童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爱莲,骆忠伟,余代洪,鲁渭,徐权,陈凯伦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建筑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6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时刻守护——独柱墩桥梁抗倾覆预警自动控制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唯晋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朱兰馨,刘洲邑,周家旭,周震坤,陈奕儇,陈真,黄正巧,谢琴琴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莉,董俊,李琦泓,程志兴,王睿,梁雄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建筑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6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基坑卫士——建设安全智能监测系统的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邓毅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唐烯焯,杨嘉城,曾俊凯,胡业涛,何宽,索南多杰,赵卓,张燕梅,杨增鹏,李昌林,龙廷志,熊梓材,詹林锋,熊杨洋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林春,范晓南,王倩,张爱莲,王辉,陈凯伦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建筑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6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森林守护者——基于智能监测环境因子的森林火灾预警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高明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洋博,刘元超,余柯潼,周杭,赵学涛,黄艳竹,谯乃夫,任虹霖,李豪杰,唐伟杰,罗超,李悦,谌洪春,韩勇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茗,刘觅,陈凯伦,张林春,陈怡西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建筑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6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绝处逢生——一种智能化建筑火灾“逃生通道”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俊逸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星童,王宗培,李瑞馨,邓毅,蔡天龙,樊昌超,李高明,谭靖川,龙廷志,熊梓材,马绅,唐杰,黄百民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林春,李启丙,刘觅,黄磊,张爱莲,陈凯伦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建筑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6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盒你鲜遇——全新高效保鲜技术开拓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谢维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卓恒,邓蕊蕊,卢俊林,陈武凤,李潇,唐嫒,王双丽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玉莲,李立宏,高红柳,文聪,张志丹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达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6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喜上莓梢——蓝莓种植开拓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徐双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奕君,胡园园,王钟亿,向满铃,程晓丽,熊俊林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立宏,高红柳,黄承建,张坤,文聪,任昱至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达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6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碳宝宝——碳元素复活链，助力乡村振兴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朱永瑶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袁蝶,柴金蓉,郑凯菲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军,刘清清,毕超,孟树胜,李秀玲,简萍宗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达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7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青山云果园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姜宁锋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馨,林欢,钱旭,何宇,诸渝,周小喻,朱俊儒,詹苏琪,陶兴才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叶茂,何冰冰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国际标榜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7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雄川—中药材全程机械化关键技术突破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子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欧于海,陈娟,曾志萍,周鹏,张成果,廖素银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涛,张海燕,李晓晓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农业科技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7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安聚智能生命智联——多功能智能安全带开创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越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袁曦,屈梦琴,范梁琴,周红,伍婷婷,黄梦连,樊露,刘奕凯,黄紫艺,王欣雨,毛钰鹏,骆华鑫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叶春燕,宋林佳,王岚,黄恋,夏淑松,高丽丽,刘良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宜宾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7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国内独创航空叶片力控磨抛工作站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林曾华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陈龙,蒋昌君,沈城镖,胡杰,刘志文,宋宇凤,汪梦,刘艺琼,唐仕伟,李旗,余杰,吕鸿云,夏嘉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代艳霞,袁品均,杨军,程艳奎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宜宾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7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光伏电池产线—专用智能物流系统方案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徐荣川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殷海力,彭国杨,姜乐,吕鸿云,李杰,夏雨,杨代江,高涵,杨宜刚,王越,周鑫月,林曾华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军,代艳霞,王洪,刘宇超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宜宾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7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天然富硒庠苑茶——川南茶产业提质增效的探路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城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卢杜蘅,何美颖,赵小龙,陈敏慧,黄心蕊,吴继娇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宾,钟晓雪,罗学平,杨丽冉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宜宾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7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车芯天下——嵌入式电控系统平台及辅助系统开发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范楷锋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喻祥雨,王治中,杨棱,游帅,刘馨悦,任建全,曾德富,陈雄,陈俊霖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福华,梅容芳,斯兴瑶,李青珍,陈勇吏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宜宾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7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优洁——无人驾驶智能分类技术的落地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魏洁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炆俊,王瑶,周永成,邓义国,凌甸垅,李陟宇,刘丹,熊阳,陈赟,孟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梅容芳,杨涛,朱一,斯兴瑶,李青珍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宜宾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7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老有所“椅”——多功能轮椅开拓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秀全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孙寿利,陈麒园,周晓菊,沈海洋,毛佳玉,蒲香君,黄琦,刘召阳,康清馨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肖善华,周斯佳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宜宾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7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防涝先封———新时代智能防涝设备的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文佳豪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吕泓林,李启娟,付欢,余健风,胡琳,甘琳,周川吉,郑权,蔡宏立,曾悦,叶清,李成林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小怡,唐学鑫,夏培惠,周丽娜,王莉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泸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8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雾行无忧——新一代国产视频图像快速去雾服务提供商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林坤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德海,张杰,杨艺,李鸿浩,周玲,王思佳,李璐,郑卜凡,温胡可,赵锐,程艳,廖川雄,郑鑫,蒋冉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潇函,郭蓉,刘昱聃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泸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8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雾行雾散——基于FPGA的视频除雾和电子稳像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富川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利熙,吴星莹,龚秀珍,黄雅茹,吴愚,刘江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勇,雷梦瑶,樊明哲,唐玉兵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泸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8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变糟为宝——酒糟高值化利用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袁静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宋阳,赵艳霞,李思佳,尼玛拉姆,魏玉玲,曲别彝伍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龚勇,崔瑾,罗利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泸州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8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FPV特种航拍无人机——颠覆式低空摄影技术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祁森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宋子威,肖龙洋,宋佳,刘磊,李涛,吕孟萧,刘云东,齐红均,孙培皓,廖悦涵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子豪,袁娇,杨光辉,安允森,周健宇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眉山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8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剑齿蜂”FPV穿越机在现代战争中的应用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子怡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宋子威,肖龙洋,宋佳,李磊,粟丹,杨祁森,刘云东,齐红均,张雨曈,廖悦涵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子豪,袁娇,杨光辉,吴芙蓉,林国曦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眉山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8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塘管家——鱼塘水华污染治理专家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邹宇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廖悦涵,彭易,王渝深,冯银平,刘小瑞,龚伟,单清泽,李涛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潘复超,林建兵,吴梦粒,杨文梵,万霞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眉山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8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椒粕新饲代——花椒籽粕发酵饲料技术的革新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泳江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胡文,唐倩,粟宽,黄昌琪,曾姿艺,李志,刘翔,王燕,李茹芸,唐雨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珍誉,刘聃,潘复超,王冬群,章雨竹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眉山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8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汇恒流——智能互联兽用即热热水器的开创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余静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曾乐,黄仕俊,闵蔺,邓梦杰,余鑫,艾建钢,魏斌,钟雨,张一千,齐红均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聃,张珍誉,潘复超,杨加琼,方和俊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眉山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8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配——中国高端装配制造辅助定位系统先行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谢金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之翔,黄浩彬,刘钰琳,文英杰,何梦琪,苏琪,税建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徐凤,邓馥郁,胥梦桃,于志新,徐艺凌,赵久英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8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广梦科技——智慧瓜果云仓整体解决方案供应商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主超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曾子鑫,胡语婷,程丹,秦飞,贾浩,常青云,陈仕明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钱桂名,罗辉,祝林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9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竹光流影—生物高翠降解材料领域开拓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诗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谢锐,罗媛方,夏玉如,曾竞,胡靖国,谭懿,李凤,刘欣,扎西拉姆,章贤强,朱佳宁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龚竹,罗超云,陈燕,徐艺凌,谭爱平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9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材”量之星——智能太赫兹无损检测设备的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樊倡宏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彭子益,周礼礼,苏婉熙,宋勤玲,郑宇轩,徐全云,刘堯鑫,廖红玉,余鲜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徐凤,徐艺凌,蒋雪,刘琴,赵久英,胥梦桃,周晓川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9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泵安心——助力农村灌溉用水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欣雨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甘明富,杨帆,翁祥陆,秦帆,罗贵川,张希平,许国发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兴华,周虎,问思童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乐山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9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有药管家——您身边的用药安全守护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冷开元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雪莹,谢雨欢,程建容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富东,文利红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乐山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9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时间作——农业种植体系更新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胡逸媛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琴,雷兴宇,代俊辉,陈漆琪,冯龚晨,吴晓莲,萧依函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宋建群,黎缘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乐山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9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抗感“先锋”——医疗废物智能毁型打包机国内首创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健坤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唐佳铃,严柳年,杨西驰,王宇轩,罗源炜,贺倩,李嘉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俊,叶芋伶,胡月刚,李燕,罗开中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雅安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9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食代天椒——用科技创造汉源新“椒”傲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候芳芳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阿翁伍洛,南康初,罗朋,叶自华,李瑞嘉,张喜,陈宇彤,张秋霞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何靖柳,韦婷,叶群丽,李顺源,袁野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雅安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9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舒捷护——世界首款失能患者智能护理垫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袁谢林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萌萌,李玥筱,彭江惠,吴永文,姜继鑫,王杰,黄露,李小慧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胡月刚,郑献辉,陈俊,苏圆婷,王梅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雅安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9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再启程——元宇宙区块链加快创业生态链构建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恒涛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Mim Islam,杨瑶瑶,黄乐俊,钟泽耀,布点伍作,刘智强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孙蓉,刘俊良,李翱,杜宇,帅燕,何晓英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商务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19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生物安全卫士——面向人民生命健康的分体式充气负压隔离转运舱控制装置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曾宇韩,程旋君,周阳,颜骞睿,涂东辰,黄小明,熊川,高文吉,徐贵生,杨合庆,禄坤,周洪天,李幸霏,赵代超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钱亮,彭杨,杨发毅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广安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云科技——云平台助力产业共同富裕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颜骞睿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阳,马国俊,刘清华,杨云鹏,游林静,林岚,郭冰清,舒秦,王强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希,阮实惠,王鹏宇,唐伟杰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广安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0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启禾共生——高标准智慧农田建设领跑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阳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颜骞睿,舒秦,王海洋,游林静,林岚,程炫君,刘清华,杨云鹏,郭冰清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希,阮实惠,卢晓琳,唐伟杰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广安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0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永望蓝天·净污除硫——专注大气污染治理的磷矿浆脱硫技术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静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媛媛,曾艳梅,袁良婧,王俊,曾永婷,刘秋麟,万茜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吕武华,段汶江,陈咨含,王潇,卢德炳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广安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0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绘医“瞳”抚心泸影——ICU的电子眼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曾浩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杨,陈俊,张兴怡,郑子豪,丁广川,唐刚,朱晓玉,刘霜,唐仕川,曾习文,郑海燕,罗明华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许林,李华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信息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0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消防生命通道——智慧消防水栓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邓新茹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苏宇豪,田世杰,刘贵强,叶俊良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志毅,徐秀会,陈克乐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信息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0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国芯铁培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宇阳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蓝虹荣,孙纯林,曹大琪,罗丹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奇,王薇,刘盛蓝,龚文元,陈龙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铁道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0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舒流智导——系统化智慧导尿管应用的开创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婷婷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洪玲,王方超,罗莹盈,李兴楠,李高翔,代林鑫,丁月,余源,肖楠海,涂涵倚,曾馨乐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阎凌翔,唐伟懿,何丹,宋彦良,王立立,赵敬予,何海艳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中医药高等专科学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0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桔梗花开 精诚为食——“智”味科技开创传统中药材应用新模式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班巴康珠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杨洋,兰晰,黄幸炜,袁孟丽,陈骋宇,肖楠海,曹玉兰,刘照英,吴易俊,全文杰,余贞贞,骆元芯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阎凌翔,蒋成全,唐伟懿,刘雪梅,董轩豪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中医药高等专科学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0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珂宁“绿”水——健康卫浴新时代的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琪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施凯,任陈高,王鹏,廖倩,覃钰涵,涂涵倚,周洋溢,李彦霏,陈卉,李玉湘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雪梅,阎凌翔,何丹,肖珊,陈程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中医药高等专科学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0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匠心活化 数字赋能——绵竹年画最佳最嘉创绎团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子怡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飞,李金诚,韩仪,吴芸茜,雷逸飞,王志锐,帅浩杨,文韬,刘慈筠,朱青青,周子力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俊,杨镒,詹颖,肖萍,兰楠,康婷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文化产业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1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多功能厨余垃圾处理箱一种农村厨余垃圾处理“神器”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芮昕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鹏,谢明霞,杨雨欣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露,黄睿,袁秋珊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财经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1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鹏飞一号——生命和健康的安全卫士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何吉祥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雨露,肖霖坤,雷文杰,龚梦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马杰,罗茂元,谭静,严远林,夏源,李自立,许继勇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城市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1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航创时代——点燃孩子的科技梦想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马绍宏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谭秋宇,王一佳,王岚茜,张婉琦,陈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马杰,谭静,刘英,闵友梅,罗吉,梁菲然,张小丽,甄林涛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城市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1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竹构快乐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洁滢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洋,税杬,陈思仪,赵烨坤,陈思谋,徐也婷,刘娟,周婷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英,万梦君,谢琳,欧小玉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城市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1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屋银铃——智慧健康养老照护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郑增鑫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鹏,牟帅祺,陈佳良,张立志,刁艳,唐亚东,李熙蕾,吴易龙,皇甫明昊,朱光辉,赵永权,王远兴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林琳,张志伟,朱薇,侯志春,涂丹,羊志璋,韩菊,段文锋,陈果,闵友梅,郑雅文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城市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1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非”煌“藤”达——创新非遗文化传承  赋能藤编产业践行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白丹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艳秋,张世荣,舒婷,李钰,陈璐璐,毕江萍,刘卓,杨欢,文艺彤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静,雷媛媛,王瑜,唐建华,王宏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现代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1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圣烁美传媒科技有限公司——数字李白文化推介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鲜明志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邓强,陈彬,彭添,刘恒宇,彭柯瑜,刘贤俊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邓磊,熊海东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幼儿师范高等专科学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1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安心运——货运行业资产安全实时监控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紫龙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唐孟宁,赵海涛,李帅,卢漫,王昊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辛光,王继刚,许馨月,李小松,蒋国景,王真文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长江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1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续写军魂服务民众 靓家生活“领跑者”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万政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松明,李文誉,饶露旭,陈彦伶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全鸿雁,段溢,张紫薇,周燕青,金洪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长江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1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林巡——无人机消防检测管理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柯贤艺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彭木林,潘科,丁锐,段杰,罗海峰,林朝志,张良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阳,李红英,李冬梅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三河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2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Rapid——药敏速检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朱清颖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玉庆,杨露,达吉日达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阮飞云,周阳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三河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2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新一代肝病筛查仪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龙霄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坤,张文杰,刘玉兰,沈志慧,熊鑫,陈欣杨,刘贵民,徐红林,罗婷,刘青沛,吴孟颖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海旭,林宇,曾连林,余鑫,李宏涛,杨新春,唐虹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卫生康复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2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足踝“医生”——青少年足部健康的先行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中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云荣,卓柯圻,张露,杨雁茹,黄丽红,覃燕丽,刘宇坤,卢毅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兴涛,赵江,李军君,谭惠,李勇,肖骞,孙天聪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四川卫生康复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2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可变径柔性管道清洗机器人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仲恒成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倩,唐超,蒋维锐,万豪,张汕旗,徐杰,王若曦,张峰源,席凤林,刘俊杰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宇,苟畅,余东,赵涛,张夏霖,谯建春,陈龙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2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风吹牧草——高寒牧草解决方案的先行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高弘生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丹,张峰源,席凤林,何敬,宋子雨,游东菁,邓宇男,蒋维锐,张汕旗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于翔,谯建春,苟畅,敬正彪,丁天霞,王苑丁,罗阳雪,李春芳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2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平轨专家——轨道平顺性调整智慧指导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羊山国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俊程,龚明康,贾奎,杨树怡,阳智,唐涵,荣欣茹,李晓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亓伟,陈建男,李冰,余俊,陈爱平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2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洞察秋毫——隧道空洞智能检测系统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侯竣岚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金健,李心如,刘翔薪,张学良,何春蓉,吉牛阿散,周涛,袁悦,杨凡,张雄,唐思梦,杨帆,徐浩然,陈鹏宇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亓伟,陈建男,谢峰,陈爽,豆银玲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2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列车高压轻松检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宇翔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丰麒,邓晓蓉,杜天佑,刘秦,魏凡,魏乐航,何思雨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立明,曹勇,杜鹏,苟畅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2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万联——工厂设备数字化绿色转型解决方案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何敬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维锐,张汕旗,韩昊,王国林,席凤林,张峰源,王茜,文帅,杨文静,蒋亚琴,汪精宇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宇,余倩,苟畅,刘旭,范绍捷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2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家有灵犀——智能家居控制器引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石林川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力奇,罗钰华,蒋鑫宇,徐越,张高敬,严攀,张玖宝,李鑫,贺厚荣,杨云杰,赵浩,李红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范芳,杨冬,王君文,陈龙,周亭亭,宋博睿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3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火灭烟消——家庭智能消防灭火探头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叶卓坤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唐超,张峰源,韩昊,王国林,席凤林,文帅,邓涛,蒋亚琴,刘世宇,杨文静,何艳杰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宇,黄清宇,韩雄伟,李春芳,张夏霖,杨忠,谯建春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3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塑纳未来——3D环保科创领跑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易正武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曾信炜,杨程,袁琨,高敏蕊,谢培松,唐浩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黄清宇,刘宇,杨忠,余倩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3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X.AN守护——专注汽车开门安全的先行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柯俊杰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简迅,田智豪,梁帅,李可尔,林志强,康钦帅,唐荣,吴川东,孙艺,蔡茂,吴明李,蒋东芬,唐有,胥瞿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夏志东,唐苛,苟姝贞,刘晓蓉,沈翔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业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3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清源”——城镇垃圾渗滤液无害化处置革新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钟琦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晨熹,廖思明,何珮嘉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杰,李天祥,罗华,曾诗琳,史媛,李良燕,江艳华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3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柔夹万物——结构件高精度低应力夹具系统的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嘉玲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蒋源博,高雨芹,邓艳群,孙浩然,李潇,李浩楠,彭彦方,苏泓力,高向荣,吴娇,陈秋龙,周帅喆,杨佳琪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忠良,胡俊,席盈,袁宇新,苏学辉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3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精益求“镜”——精密光学镜头高端装备制造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阳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牟晓玲,周盛乾,冯世杰,邓礼洋,罗林,宗曾桥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杰,徐劲飞,周皇卫,李珊珊,陈盛,唐涛,陈金超,罗华,江艳华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3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焊缝智能外观检测仪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吴圣阳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曾涛,冮怀志,孙缝银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叶家凡,赵宸锋,席盈,陈志兵,刘珂,张明月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3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芯骋电子——智能大功率无线充电系统全域解决方案策划书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郝迈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利利,彭美琳,李宇欣,马超林,毛新春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燕,谈艳俐,刘义轩,黄雷,卢丽霞,杜鸥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3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国内首创小直径无叶片汽车发动机涡轮增压器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佳潘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宋佩洋,罗恒,彭向善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罗怡馨,段昌东,李杰,梁墨晨,罗苏川,王涛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3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老有所检”——老年慢性病院外长期监测专家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爽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梦楠,刘曙樵,吕江浩,龚琳,罗成弟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珊珊,欧彦江,邹捷,谭韬,李治城,包骥,秦都,李杰,冯玉华,梁毅,罗华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4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泵发潜力——中国首创农业科技灌溉引领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赵艳坤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晓鹏,王豪,邹雪滢,王梅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许俊彦,孙莉,谢超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41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油你掌控——助力碳中和，引领油烟监测新模式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代术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雍瑶,张宇培,张文娟,彭鑫,董万里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天祥,杨晓华,刘海军,邹敏,陈昌敏,杜孝兰,李杰,杨旭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42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骑迹”AI自适应减震器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付静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刘榆棂,李建辰,邓鎏杨,李敏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林海幂,田青青,宁贵敏,吕韦岑,林洁,邓振利,王继炯,王艳,潘峰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43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智配小圆——新一代无线互通万能转发器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桂鑫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周煕,舒琼瑶,谢小东,李嘉仪,周星宇,王子丹,李欢,王如意,陈静,任秋霖,杨焮隆,李永豪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王艳,张议,何晓林,雍朝康,汪希,程旭东,酉莉莉,刘洵,赵曾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44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氮精竭虑——液氮罐安全管理领军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宇培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阳龙,何宇,叶琴,李雪艺,杨正伟,林军洪,彭家豪,李婷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天祥,秦都,刘海军,田志勇,李珊珊,曾诗琳,孙建东,范俊波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业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成都工贸职业技术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45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“目如悬珠”——基于数字孪生的飞机目视检查项目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钰缃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李欣澤,王佳豪,蒋涵轲,饶骏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索传新,张晨阳,王启波,张韬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天府新区通用航空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46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新翼佳——新型工业无人机电池智能管理平台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杨平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古永恒,王钰博,刘钥婷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张韬,张国胜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天府新区通用航空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47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还“泥”青山——中国污泥热解气化全流程处理领先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池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郅博闻,罗心雨,徐晨曦,王兴宇,海帆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苟宏伟,张悦,陈海英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阿坝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48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绘遗唐卡——多彩非遗拾粹下的民族传承领航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拉周加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何福,扎西措,郑洪玉,杨勇会,周君,杨桑杰,侯成龙,夸先加,李晶晶,汤江楠,王新欣,志玛呷姆,蔡震阳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龙措吉,苟宏伟,刘杰,吴真飞,将欣伶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阿坝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49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机小满——消防救援机器人探索者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陈瑾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高炳林,翟骞,王懂,全连连,赵钰,唐展宏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苟龙得,邓志生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南充科技职业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1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250</w:t>
            </w:r>
          </w:p>
        </w:tc>
        <w:tc>
          <w:tcPr>
            <w:tcW w:w="2557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节能降耗之芯.磁悬浮发电机</w:t>
            </w:r>
          </w:p>
        </w:tc>
        <w:tc>
          <w:tcPr>
            <w:tcW w:w="9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杜纹文</w:t>
            </w:r>
          </w:p>
        </w:tc>
        <w:tc>
          <w:tcPr>
            <w:tcW w:w="510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蒲诗川,胥一峰,蒋小川,李小娟</w:t>
            </w:r>
          </w:p>
        </w:tc>
        <w:tc>
          <w:tcPr>
            <w:tcW w:w="184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廖承东,赵登强,黄宏,袁慧,岑美,朱文豪,杨杰</w:t>
            </w:r>
          </w:p>
        </w:tc>
        <w:tc>
          <w:tcPr>
            <w:tcW w:w="8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铜奖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职教赛道</w:t>
            </w:r>
          </w:p>
        </w:tc>
        <w:tc>
          <w:tcPr>
            <w:tcW w:w="9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创意组</w:t>
            </w:r>
          </w:p>
        </w:tc>
        <w:tc>
          <w:tcPr>
            <w:tcW w:w="1408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/>
                <w:color w:val="000000"/>
                <w:kern w:val="0"/>
                <w:sz w:val="18"/>
                <w:szCs w:val="18"/>
              </w:rPr>
              <w:t>国家开放大学四川分部</w:t>
            </w:r>
          </w:p>
        </w:tc>
      </w:tr>
    </w:tbl>
    <w:p/>
    <w:sectPr>
      <w:pgSz w:w="16838" w:h="11906" w:orient="landscape"/>
      <w:pgMar w:top="1588" w:right="2098" w:bottom="1474" w:left="1985" w:header="1701" w:footer="1191" w:gutter="0"/>
      <w:cols w:space="425" w:num="1"/>
      <w:docGrid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2010601030101010101"/>
    <w:charset w:val="86"/>
    <w:family w:val="script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2"/>
  <w:bordersDoNotSurroundHeader w:val="1"/>
  <w:bordersDoNotSurroundFooter w:val="1"/>
  <w:hideSpellingErrors/>
  <w:hideGrammaticalErrors/>
  <w:documentProtection w:enforcement="0"/>
  <w:defaultTabStop w:val="420"/>
  <w:evenAndOddHeaders w:val="1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0tjA3sDQ0MTe3MDJW0lEKTi0uzszPAykwqQUA5FmhXywAAAA="/>
    <w:docVar w:name="KGWebUrl" w:val="http://202.61.88.179:80/seeyon/officeservlet"/>
  </w:docVars>
  <w:rsids>
    <w:rsidRoot w:val="009A6FC4"/>
    <w:rsid w:val="00013BBF"/>
    <w:rsid w:val="00025126"/>
    <w:rsid w:val="0004225D"/>
    <w:rsid w:val="000438F1"/>
    <w:rsid w:val="000B3735"/>
    <w:rsid w:val="000F52E7"/>
    <w:rsid w:val="00112420"/>
    <w:rsid w:val="0017018D"/>
    <w:rsid w:val="001B42BA"/>
    <w:rsid w:val="001D63D0"/>
    <w:rsid w:val="001F413E"/>
    <w:rsid w:val="00261EAD"/>
    <w:rsid w:val="002A10AE"/>
    <w:rsid w:val="002C684D"/>
    <w:rsid w:val="002D214D"/>
    <w:rsid w:val="002D6932"/>
    <w:rsid w:val="002E454A"/>
    <w:rsid w:val="002F193B"/>
    <w:rsid w:val="00316B6C"/>
    <w:rsid w:val="00370298"/>
    <w:rsid w:val="00395EB0"/>
    <w:rsid w:val="003A34ED"/>
    <w:rsid w:val="00426B51"/>
    <w:rsid w:val="00463734"/>
    <w:rsid w:val="0049411B"/>
    <w:rsid w:val="004B3681"/>
    <w:rsid w:val="004C3E19"/>
    <w:rsid w:val="004F0B03"/>
    <w:rsid w:val="00511CC2"/>
    <w:rsid w:val="005320A0"/>
    <w:rsid w:val="005522DF"/>
    <w:rsid w:val="0058769E"/>
    <w:rsid w:val="005B5D83"/>
    <w:rsid w:val="005C0D06"/>
    <w:rsid w:val="00600B88"/>
    <w:rsid w:val="00626973"/>
    <w:rsid w:val="00642B8C"/>
    <w:rsid w:val="00645A63"/>
    <w:rsid w:val="00663E67"/>
    <w:rsid w:val="00683912"/>
    <w:rsid w:val="006A2A6F"/>
    <w:rsid w:val="006B7755"/>
    <w:rsid w:val="006C3FE2"/>
    <w:rsid w:val="006E39DC"/>
    <w:rsid w:val="006F0A3E"/>
    <w:rsid w:val="0076336B"/>
    <w:rsid w:val="00794B2C"/>
    <w:rsid w:val="007B1047"/>
    <w:rsid w:val="007B65E7"/>
    <w:rsid w:val="008225B5"/>
    <w:rsid w:val="00831E73"/>
    <w:rsid w:val="00840EA0"/>
    <w:rsid w:val="00850378"/>
    <w:rsid w:val="00863C8C"/>
    <w:rsid w:val="008C28C8"/>
    <w:rsid w:val="008D43D5"/>
    <w:rsid w:val="008E711B"/>
    <w:rsid w:val="00941EE0"/>
    <w:rsid w:val="00952CCA"/>
    <w:rsid w:val="00955CE9"/>
    <w:rsid w:val="0098492B"/>
    <w:rsid w:val="009967C5"/>
    <w:rsid w:val="009A6FC4"/>
    <w:rsid w:val="009E0224"/>
    <w:rsid w:val="009E02A3"/>
    <w:rsid w:val="009E715A"/>
    <w:rsid w:val="009F5399"/>
    <w:rsid w:val="00A02E37"/>
    <w:rsid w:val="00A21CAF"/>
    <w:rsid w:val="00A45E8D"/>
    <w:rsid w:val="00A55C96"/>
    <w:rsid w:val="00A83749"/>
    <w:rsid w:val="00A87C65"/>
    <w:rsid w:val="00AA4E86"/>
    <w:rsid w:val="00AC30C4"/>
    <w:rsid w:val="00AD2642"/>
    <w:rsid w:val="00AF57D0"/>
    <w:rsid w:val="00B13924"/>
    <w:rsid w:val="00B26EDA"/>
    <w:rsid w:val="00B40B07"/>
    <w:rsid w:val="00B53098"/>
    <w:rsid w:val="00BD03A8"/>
    <w:rsid w:val="00C47A1B"/>
    <w:rsid w:val="00CA0931"/>
    <w:rsid w:val="00CF5BE5"/>
    <w:rsid w:val="00D00B6B"/>
    <w:rsid w:val="00D02336"/>
    <w:rsid w:val="00D21A1E"/>
    <w:rsid w:val="00D33293"/>
    <w:rsid w:val="00D63180"/>
    <w:rsid w:val="00D729BE"/>
    <w:rsid w:val="00D82D22"/>
    <w:rsid w:val="00D912FD"/>
    <w:rsid w:val="00DA4F6D"/>
    <w:rsid w:val="00DB2E5C"/>
    <w:rsid w:val="00DE7B6D"/>
    <w:rsid w:val="00E3588B"/>
    <w:rsid w:val="00E43AF6"/>
    <w:rsid w:val="00E477DA"/>
    <w:rsid w:val="00E65288"/>
    <w:rsid w:val="00E719E7"/>
    <w:rsid w:val="00E855FB"/>
    <w:rsid w:val="00E93428"/>
    <w:rsid w:val="00EC320C"/>
    <w:rsid w:val="00ED7707"/>
    <w:rsid w:val="00F3728B"/>
    <w:rsid w:val="00F51DCF"/>
    <w:rsid w:val="00FB7B23"/>
    <w:rsid w:val="00FB7BF9"/>
    <w:rsid w:val="4FF7B8AC"/>
    <w:rsid w:val="5AFBDA41"/>
    <w:rsid w:val="5E485A35"/>
    <w:rsid w:val="5EDFF579"/>
    <w:rsid w:val="6ED74BC0"/>
    <w:rsid w:val="6EF5E30D"/>
    <w:rsid w:val="7DFFD405"/>
    <w:rsid w:val="7FDF4A2D"/>
    <w:rsid w:val="7FFE56E2"/>
    <w:rsid w:val="D1F68A7B"/>
    <w:rsid w:val="D3FC2DBD"/>
    <w:rsid w:val="E76E7607"/>
    <w:rsid w:val="F5DFA881"/>
    <w:rsid w:val="FEE5337F"/>
    <w:rsid w:val="FF9FD462"/>
    <w:rsid w:val="FFFE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仿宋_GB2312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仿宋_GB2312" w:cs="Times New Roman"/>
      <w:kern w:val="2"/>
      <w:sz w:val="32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11"/>
    <w:semiHidden/>
    <w:unhideWhenUsed/>
    <w:qFormat/>
    <w:uiPriority w:val="99"/>
    <w:pPr>
      <w:ind w:left="100" w:leftChars="2500"/>
    </w:pPr>
  </w:style>
  <w:style w:type="paragraph" w:styleId="3">
    <w:name w:val="footer"/>
    <w:basedOn w:val="1"/>
    <w:link w:val="10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autoRedefine/>
    <w:qFormat/>
    <w:uiPriority w:val="59"/>
    <w:pPr>
      <w:widowControl w:val="0"/>
      <w:jc w:val="both"/>
    </w:pPr>
    <w:rPr>
      <w:rFonts w:asciiTheme="minorHAnsi" w:hAnsiTheme="minorHAnsi" w:eastAsiaTheme="minorEastAsia" w:cstheme="minorBid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page number"/>
    <w:semiHidden/>
    <w:unhideWhenUsed/>
    <w:qFormat/>
    <w:uiPriority w:val="99"/>
  </w:style>
  <w:style w:type="character" w:customStyle="1" w:styleId="9">
    <w:name w:val="页眉 Char"/>
    <w:link w:val="4"/>
    <w:autoRedefine/>
    <w:qFormat/>
    <w:uiPriority w:val="99"/>
    <w:rPr>
      <w:kern w:val="2"/>
      <w:sz w:val="18"/>
      <w:szCs w:val="18"/>
    </w:rPr>
  </w:style>
  <w:style w:type="character" w:customStyle="1" w:styleId="10">
    <w:name w:val="页脚 Char"/>
    <w:link w:val="3"/>
    <w:qFormat/>
    <w:uiPriority w:val="99"/>
    <w:rPr>
      <w:kern w:val="2"/>
      <w:sz w:val="18"/>
      <w:szCs w:val="18"/>
    </w:rPr>
  </w:style>
  <w:style w:type="character" w:customStyle="1" w:styleId="11">
    <w:name w:val="日期 Char"/>
    <w:basedOn w:val="7"/>
    <w:link w:val="2"/>
    <w:autoRedefine/>
    <w:semiHidden/>
    <w:qFormat/>
    <w:uiPriority w:val="99"/>
    <w:rPr>
      <w:kern w:val="2"/>
      <w:sz w:val="32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8</Pages>
  <Words>3740</Words>
  <Characters>21320</Characters>
  <Lines>177</Lines>
  <Paragraphs>50</Paragraphs>
  <TotalTime>1</TotalTime>
  <ScaleCrop>false</ScaleCrop>
  <LinksUpToDate>false</LinksUpToDate>
  <CharactersWithSpaces>25010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6T09:43:00Z</dcterms:created>
  <dc:creator>税伯高</dc:creator>
  <cp:lastModifiedBy>胡豆儿</cp:lastModifiedBy>
  <dcterms:modified xsi:type="dcterms:W3CDTF">2023-12-27T02:54:28Z</dcterms:modified>
  <dc:title>四川省教育厅关于公布四川省国际大学生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810955d1de89298b8db53cdc5f1d14d0956380506f22062dd621efd94436e5</vt:lpwstr>
  </property>
  <property fmtid="{D5CDD505-2E9C-101B-9397-08002B2CF9AE}" pid="3" name="KSOProductBuildVer">
    <vt:lpwstr>2052-12.1.0.16120</vt:lpwstr>
  </property>
  <property fmtid="{D5CDD505-2E9C-101B-9397-08002B2CF9AE}" pid="4" name="ICV">
    <vt:lpwstr>F70E44F51975425193F1FF900361B356_13</vt:lpwstr>
  </property>
</Properties>
</file>